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Chile</w:t>
      </w:r>
      <w:r>
        <w:t xml:space="preserve"> </w:t>
      </w:r>
      <w:r>
        <w:t xml:space="preserve">Santiago</w:t>
      </w:r>
    </w:p>
    <w:bookmarkStart w:id="22" w:name="X2611d90535170ae2672d322c4389fb563224cfa"/>
    <w:p>
      <w:pPr>
        <w:pStyle w:val="Heading1"/>
      </w:pPr>
      <w:r>
        <w:t xml:space="preserve">Internship Application Letter for Plumbing Apprentice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br/>
      </w:r>
    </w:p>
    <w:bookmarkStart w:id="20" w:name="hiring-manager"/>
    <w:p>
      <w:pPr>
        <w:pStyle w:val="Heading2"/>
      </w:pPr>
      <w:r>
        <w:t xml:space="preserve">Hiring Manager</w:t>
      </w:r>
    </w:p>
    <w:p>
      <w:pPr>
        <w:pStyle w:val="FirstParagraph"/>
      </w:pPr>
      <w:r>
        <w:t xml:space="preserve">Empresa de Plomería y Servicios Técnicos S.A.</w:t>
      </w:r>
    </w:p>
    <w:p>
      <w:pPr>
        <w:pStyle w:val="BodyText"/>
      </w:pPr>
      <w:r>
        <w:t xml:space="preserve">Avenida Providencia 750, Oficina 102</w:t>
      </w:r>
    </w:p>
    <w:p>
      <w:pPr>
        <w:pStyle w:val="BodyText"/>
      </w:pPr>
      <w:r>
        <w:t xml:space="preserve">Santiago Centro, Santiago, Chile</w:t>
      </w:r>
    </w:p>
    <w:bookmarkEnd w:id="20"/>
    <w:bookmarkStart w:id="21" w:name="X528cdb0dce03e2404a8e8397c0d2c78d838d0f2"/>
    <w:p>
      <w:pPr>
        <w:pStyle w:val="Heading2"/>
      </w:pPr>
      <w:r>
        <w:t xml:space="preserve">Subject: Application for Plumbing Internship Position at Empresa de Plomería y Servicios Técnicos S.A.</w:t>
      </w:r>
    </w:p>
    <w:p>
      <w:pPr>
        <w:pStyle w:val="FirstParagraph"/>
      </w:pPr>
      <w:r>
        <w:t xml:space="preserve">Dear Hiring Manager,</w:t>
      </w:r>
    </w:p>
    <w:p>
      <w:pPr>
        <w:pStyle w:val="BodyText"/>
      </w:pPr>
      <w:r>
        <w:t xml:space="preserve">I am writing to express my enthusiastic interest in the Plumbing Internship position at your esteemed company, Empresa de Plomería y Servicios Técnicos S.A., as advertised on the Chilean Ministry of Labor's career portal. With a profound passion for sustainable infrastructure development and a commitment to mastering the technical and practical aspects of modern plumbing systems, I am confident that my academic background, hands-on training, and dedication to contributing to Santiago's growing urban landscape align perfectly with your organization's mission. This opportunity represents not merely an internship but a pivotal step in my journey toward becoming a skilled</w:t>
      </w:r>
      <w:r>
        <w:t xml:space="preserve"> </w:t>
      </w:r>
      <w:r>
        <w:rPr>
          <w:bCs/>
          <w:b/>
        </w:rPr>
        <w:t xml:space="preserve">Plumber</w:t>
      </w:r>
      <w:r>
        <w:t xml:space="preserve"> </w:t>
      </w:r>
      <w:r>
        <w:t xml:space="preserve">within the vibrant and demanding market of</w:t>
      </w:r>
      <w:r>
        <w:t xml:space="preserve"> </w:t>
      </w:r>
      <w:r>
        <w:rPr>
          <w:bCs/>
          <w:b/>
        </w:rPr>
        <w:t xml:space="preserve">Chile Santiago</w:t>
      </w:r>
      <w:r>
        <w:t xml:space="preserve">.</w:t>
      </w:r>
    </w:p>
    <w:p>
      <w:pPr>
        <w:pStyle w:val="BodyText"/>
      </w:pPr>
      <w:r>
        <w:t xml:space="preserve">The city of Santiago presents unique challenges and opportunities for plumbing professionals. As Chile's economic and cultural heart, Santiago faces increasing demands on its water infrastructure due to population density, seismic activity requiring specialized installations, and growing environmental awareness. I am particularly drawn to your company's reputation for innovative solutions in high-rise residential projects in Las Condes and the commitment to adhering strictly to Chilean Technical Standards (NCh) for plumbing systems. My academic training at the Instituto Tecnológico de Santiago has equipped me with foundational knowledge of hydronics, drainage systems, and sustainable water management practices directly applicable to Santiago's context. Courses such as "Plumbing Systems Design" and "Sanitary Engineering Fundamentals" included case studies on retrofitting historical buildings in Barrio Lastarria while meeting contemporary safety codes—a challenge I am eager to contribute to through practical experience.</w:t>
      </w:r>
    </w:p>
    <w:p>
      <w:pPr>
        <w:pStyle w:val="BodyText"/>
      </w:pPr>
      <w:r>
        <w:t xml:space="preserve">My technical proficiency extends beyond textbooks. During my vocational training at the CEF (Centro de Formación Profesional) in La Florida, I gained hands-on experience with copper piping, PVC installation, and pressure testing under certified instructors. I meticulously documented each project following Chile's NCh 359/2004 standards for water supply systems. For instance, in a recent community project supporting low-income housing in Ñuñoa (a municipality frequently impacted by seismic activity), I assisted in installing earthquake-resistant pipe connections and backflow preventers—skills critical for Santiago's infrastructure resilience. Furthermore, my fluency in Spanish (DELE C1 level) ensures seamless communication with both clients and technicians during fieldwork, a necessity for effective service delivery across Santiago's diverse neighborhoods.</w:t>
      </w:r>
    </w:p>
    <w:p>
      <w:pPr>
        <w:pStyle w:val="BodyText"/>
      </w:pPr>
      <w:r>
        <w:t xml:space="preserve">What truly motivates me to pursue this</w:t>
      </w:r>
      <w:r>
        <w:t xml:space="preserve"> </w:t>
      </w:r>
      <w:r>
        <w:rPr>
          <w:bCs/>
          <w:b/>
        </w:rPr>
        <w:t xml:space="preserve">Internship Application Letter</w:t>
      </w:r>
      <w:r>
        <w:t xml:space="preserve"> </w:t>
      </w:r>
      <w:r>
        <w:t xml:space="preserve">is the opportunity to learn from industry veterans who navigate Santiago's complex urban environment daily. I admire how your company integrates traditional craftsmanship with modern technology—such as using thermal cameras for leak detection in aging water mains or implementing greywater recycling systems in new constructions. As an intern, I am prepared to actively contribute by assisting with site preparation, material inventory management, and basic installation under supervision while absorbing best practices in customer service. I understand that a</w:t>
      </w:r>
      <w:r>
        <w:t xml:space="preserve"> </w:t>
      </w:r>
      <w:r>
        <w:rPr>
          <w:bCs/>
          <w:b/>
        </w:rPr>
        <w:t xml:space="preserve">Plumber</w:t>
      </w:r>
      <w:r>
        <w:t xml:space="preserve"> </w:t>
      </w:r>
      <w:r>
        <w:t xml:space="preserve">in Santiago must not only master technical skills but also prioritize community safety during emergencies—a value reflected in your company's emergency response protocols for water main breaks across the capital.</w:t>
      </w:r>
    </w:p>
    <w:p>
      <w:pPr>
        <w:pStyle w:val="BodyText"/>
      </w:pPr>
      <w:r>
        <w:t xml:space="preserve">Santiago’s unique geography amplifies the importance of specialized plumbing knowledge. The city’s elevation changes (from 500m to over 1,000m in some areas) affect water pressure distribution, and its frequent dry seasons necessitate efficient water-saving technologies. I have studied these regional factors extensively through research on Chilean municipal reports from the Ministry of Public Works. During my time as a volunteer with the Santiago Water Conservation Network, I helped install low-flow fixtures in public schools—a project that deepened my understanding of how plumbing systems directly impact community well-being. This experience reinforced my belief that every internship opportunity is a chance to build not just pipes, but sustainable futures.</w:t>
      </w:r>
    </w:p>
    <w:p>
      <w:pPr>
        <w:pStyle w:val="BodyText"/>
      </w:pPr>
      <w:r>
        <w:t xml:space="preserve">I am particularly impressed by your company’s recent work on the "Santiago 2030" municipal partnership, which focuses on upgrading water infrastructure in vulnerable neighborhoods like San Miguel. I would welcome the chance to learn from your team’s approach to balancing cost-efficiency with safety standards—a critical skill for aspiring plumbers entering Chile’s competitive market. My adaptability was demonstrated when I quickly mastered new tools during a CEF certification program, and my proactive attitude ensures I will exceed expectations in tasks ranging from tool maintenance to assisting with client consultations.</w:t>
      </w:r>
    </w:p>
    <w:p>
      <w:pPr>
        <w:pStyle w:val="BodyText"/>
      </w:pPr>
      <w:r>
        <w:t xml:space="preserve">As a prospective</w:t>
      </w:r>
      <w:r>
        <w:t xml:space="preserve"> </w:t>
      </w:r>
      <w:r>
        <w:rPr>
          <w:bCs/>
          <w:b/>
        </w:rPr>
        <w:t xml:space="preserve">Plumber</w:t>
      </w:r>
      <w:r>
        <w:t xml:space="preserve">, I recognize that success requires continuous learning beyond technical skills. I am committed to pursuing the mandatory Chilean plumber’s license (certificado de plomería) and would greatly value your mentorship in navigating this process. My application includes my academic transcript, vocational certification, and references from CEF instructors who can attest to my diligence. I am available for an interview at your earliest convenience and am prepared to relocate within Santiago immediately upon acceptance.</w:t>
      </w:r>
    </w:p>
    <w:p>
      <w:pPr>
        <w:pStyle w:val="BodyText"/>
      </w:pPr>
      <w:r>
        <w:t xml:space="preserve">Chile’s urban evolution hinges on skilled professionals like those at Empresa de Plomería y Servicios Técnicos S.A. My dedication to precision, respect for Chilean technical standards, and eagerness to contribute to Santiago’s infrastructure make me a strong candidate for this internship. I am not merely seeking experience—I am ready to immerse myself in the culture of excellence that defines your company and become a valuable asset as you shape Santiago’s plumbing future.</w:t>
      </w:r>
    </w:p>
    <w:p>
      <w:pPr>
        <w:pStyle w:val="BodyText"/>
      </w:pPr>
      <w:r>
        <w:t xml:space="preserve">Thank you for considering my application. I look forward to discussing how my skills and enthusiasm can support your team's mission in Chile Santiago.</w:t>
      </w:r>
    </w:p>
    <w:p>
      <w:pPr>
        <w:pStyle w:val="BodyText"/>
      </w:pPr>
      <w:r>
        <w:br/>
      </w:r>
    </w:p>
    <w:p>
      <w:pPr>
        <w:pStyle w:val="BodyText"/>
      </w:pPr>
      <w:r>
        <w:t xml:space="preserve">Sincerely,</w:t>
      </w:r>
      <w:r>
        <w:br/>
      </w:r>
      <w:r>
        <w:br/>
      </w:r>
      <w:r>
        <w:t xml:space="preserve">[Your Full Name]</w:t>
      </w:r>
      <w:r>
        <w:br/>
      </w:r>
      <w:r>
        <w:t xml:space="preserve">Certified Plumbing Apprentice Candidate</w:t>
      </w:r>
      <w:r>
        <w:br/>
      </w:r>
      <w:r>
        <w:t xml:space="preserve">CEF La Florida / Instituto Tecnológico de Santiago</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 Chile Santiago</dc:title>
  <dc:creator/>
  <dc:language>en</dc:language>
  <cp:keywords/>
  <dcterms:created xsi:type="dcterms:W3CDTF">2026-07-20T00:13:38Z</dcterms:created>
  <dcterms:modified xsi:type="dcterms:W3CDTF">2026-07-20T00:13:38Z</dcterms:modified>
</cp:coreProperties>
</file>

<file path=docProps/custom.xml><?xml version="1.0" encoding="utf-8"?>
<Properties xmlns="http://schemas.openxmlformats.org/officeDocument/2006/custom-properties" xmlns:vt="http://schemas.openxmlformats.org/officeDocument/2006/docPropsVTypes"/>
</file>